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IntenseQuote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 xml:space="preserve">מסמך </w:t>
      </w:r>
      <w:r w:rsidR="007872B1">
        <w:rPr>
          <w:rStyle w:val="IntenseReference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שם הכותב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EE5789" w:rsidRPr="006C58B2">
        <w:rPr>
          <w:rStyle w:val="SubtleEmphasis"/>
        </w:rPr>
        <w:t>X</w:t>
      </w:r>
      <w:r w:rsidRPr="006C58B2">
        <w:rPr>
          <w:rStyle w:val="SubtleEmphasis"/>
          <w:rtl/>
        </w:rPr>
        <w:t>&gt;</w:t>
      </w:r>
    </w:p>
    <w:p w:rsidR="00E660C3" w:rsidRPr="006C58B2" w:rsidRDefault="00835E38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1.20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  <w:t xml:space="preserve">בחלק זה יש לציין את כל </w:t>
      </w:r>
      <w:r>
        <w:rPr>
          <w:rFonts w:hint="cs"/>
          <w:i/>
          <w:rtl/>
        </w:rPr>
        <w:t>ה</w:t>
      </w:r>
      <w:r>
        <w:rPr>
          <w:i/>
          <w:rtl/>
        </w:rPr>
        <w:t>הגדרות</w:t>
      </w:r>
      <w:r>
        <w:rPr>
          <w:rFonts w:hint="cs"/>
          <w:i/>
          <w:rtl/>
        </w:rPr>
        <w:t xml:space="preserve">, </w:t>
      </w:r>
      <w:r w:rsidR="00835E38">
        <w:rPr>
          <w:i/>
          <w:rtl/>
        </w:rPr>
        <w:t>המושגים וראשי התיבות בהם תשתמשו בהמשך המסמך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>בצד שרת יש שני חלקים מרכזיים: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Resorce</w:t>
      </w:r>
      <w:proofErr w:type="spellEnd"/>
      <w:r>
        <w:rPr>
          <w:rFonts w:hint="cs"/>
          <w:rtl/>
        </w:rPr>
        <w:t>- מודול המשאבים. מקבל בקשה, מוודא את תקינותה ומחזיר בקשה לפי ממסד הנתונים.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Autentication</w:t>
      </w:r>
      <w:proofErr w:type="spellEnd"/>
      <w:r>
        <w:rPr>
          <w:rFonts w:hint="cs"/>
          <w:rtl/>
        </w:rPr>
        <w:t xml:space="preserve">- מודול זיהוי משתמשים. מתפל בחלוקה ובדיקה של טוקנים ובהרשמה, שחזור ומחיקת חשבון. 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קבצים נוספים חשובים: </w:t>
      </w:r>
    </w:p>
    <w:p w:rsidR="00DF425C" w:rsidRDefault="00645835" w:rsidP="00645835">
      <w:pPr>
        <w:bidi/>
        <w:ind w:firstLine="720"/>
        <w:rPr>
          <w:rtl/>
        </w:rPr>
      </w:pPr>
      <w:r>
        <w:t>Logs</w:t>
      </w:r>
      <w:r>
        <w:rPr>
          <w:rFonts w:hint="cs"/>
          <w:rtl/>
        </w:rPr>
        <w:t xml:space="preserve">: קובץ שמתפל בלוגים. מאפשר קבלת </w:t>
      </w:r>
      <w:proofErr w:type="spellStart"/>
      <w:r>
        <w:rPr>
          <w:rFonts w:hint="cs"/>
          <w:rtl/>
        </w:rPr>
        <w:t>לוגר</w:t>
      </w:r>
      <w:proofErr w:type="spellEnd"/>
      <w:r w:rsidR="00DF425C">
        <w:rPr>
          <w:rFonts w:hint="cs"/>
          <w:rtl/>
        </w:rPr>
        <w:t xml:space="preserve"> על ידי התוכנות השונות ותומך בשינוי ההגדרות שלו בזמן ריצה.</w:t>
      </w:r>
    </w:p>
    <w:p w:rsidR="00E660C3" w:rsidRPr="000D6986" w:rsidRDefault="007872B1" w:rsidP="00DF425C">
      <w:pPr>
        <w:bidi/>
        <w:ind w:firstLine="720"/>
      </w:pPr>
      <w:r>
        <w:rPr>
          <w:rtl/>
        </w:rPr>
        <w:br/>
      </w:r>
    </w:p>
    <w:p w:rsidR="00E660C3" w:rsidRPr="001D2122" w:rsidRDefault="00835E38" w:rsidP="002105BC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645835" w:rsidRDefault="00835E38" w:rsidP="002105BC">
      <w:pPr>
        <w:bidi/>
        <w:rPr>
          <w:b/>
          <w:rtl/>
        </w:rPr>
      </w:pPr>
      <w:r>
        <w:rPr>
          <w:b/>
        </w:rPr>
        <w:tab/>
      </w:r>
      <w:r w:rsidR="00BA3406">
        <w:rPr>
          <w:rFonts w:hint="cs"/>
          <w:b/>
          <w:rtl/>
        </w:rPr>
        <w:t xml:space="preserve">כאן יופיע </w:t>
      </w:r>
      <w:r w:rsidR="002105BC">
        <w:rPr>
          <w:b/>
          <w:rtl/>
        </w:rPr>
        <w:t>פירוט לכל רכיב (</w:t>
      </w:r>
      <w:r w:rsidR="002105BC">
        <w:rPr>
          <w:rFonts w:hint="cs"/>
          <w:b/>
          <w:rtl/>
        </w:rPr>
        <w:t xml:space="preserve">ניתן לעשות </w:t>
      </w:r>
      <w:proofErr w:type="spellStart"/>
      <w:r w:rsidR="002105BC">
        <w:rPr>
          <w:rFonts w:hint="cs"/>
          <w:b/>
          <w:rtl/>
        </w:rPr>
        <w:t>באיטרציות</w:t>
      </w:r>
      <w:proofErr w:type="spellEnd"/>
      <w:r w:rsidR="002105BC">
        <w:rPr>
          <w:rFonts w:hint="cs"/>
          <w:b/>
          <w:rtl/>
        </w:rPr>
        <w:t xml:space="preserve"> </w:t>
      </w:r>
      <w:r w:rsidR="002105BC">
        <w:rPr>
          <w:b/>
          <w:rtl/>
        </w:rPr>
        <w:t>–</w:t>
      </w:r>
      <w:r w:rsidR="002105BC">
        <w:rPr>
          <w:rFonts w:hint="cs"/>
          <w:b/>
          <w:rtl/>
        </w:rPr>
        <w:t xml:space="preserve"> כל פעם עבור הרכיבים הרלוונטיים, לפני תהליך הפיתוח</w:t>
      </w:r>
      <w:r w:rsidR="00BA3406">
        <w:rPr>
          <w:rFonts w:hint="cs"/>
          <w:b/>
          <w:rtl/>
        </w:rPr>
        <w:t xml:space="preserve"> שלהם</w:t>
      </w:r>
      <w:r w:rsidR="002105BC">
        <w:rPr>
          <w:b/>
          <w:rtl/>
        </w:rPr>
        <w:t>)</w:t>
      </w:r>
    </w:p>
    <w:p w:rsidR="00645835" w:rsidRDefault="00645835" w:rsidP="00645835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resorce</w:t>
      </w:r>
      <w:proofErr w:type="spellEnd"/>
      <w:r>
        <w:rPr>
          <w:rFonts w:hint="cs"/>
          <w:rtl/>
        </w:rPr>
        <w:t>:</w:t>
      </w:r>
    </w:p>
    <w:p w:rsidR="00DF425C" w:rsidRDefault="00DF425C" w:rsidP="00645835">
      <w:pPr>
        <w:bidi/>
        <w:rPr>
          <w:rtl/>
        </w:rPr>
      </w:pPr>
      <w:r>
        <w:rPr>
          <w:rFonts w:hint="cs"/>
          <w:rtl/>
        </w:rPr>
        <w:t>מחולק לשלושה קבצים שונים.</w:t>
      </w:r>
    </w:p>
    <w:p w:rsidR="00DF425C" w:rsidRDefault="00DF425C" w:rsidP="00DF425C">
      <w:pPr>
        <w:bidi/>
        <w:rPr>
          <w:rtl/>
        </w:rPr>
      </w:pPr>
      <w:r>
        <w:t>Validate</w:t>
      </w:r>
      <w:r>
        <w:rPr>
          <w:rFonts w:hint="cs"/>
          <w:rtl/>
        </w:rPr>
        <w:t>: קובץ לשימוש פנימי בלבד מכיל פונקציות לוולידצי</w:t>
      </w:r>
      <w:r>
        <w:rPr>
          <w:rFonts w:hint="eastAsia"/>
          <w:rtl/>
        </w:rPr>
        <w:t>ה</w:t>
      </w:r>
      <w:r>
        <w:rPr>
          <w:rFonts w:hint="cs"/>
          <w:rtl/>
        </w:rPr>
        <w:t xml:space="preserve"> לקלט ולהוצאת החלקים השונים של הבקשה.</w:t>
      </w:r>
    </w:p>
    <w:p w:rsidR="00DF425C" w:rsidRDefault="00DF425C" w:rsidP="00DF425C">
      <w:pPr>
        <w:bidi/>
        <w:rPr>
          <w:rtl/>
        </w:rPr>
      </w:pPr>
      <w:r>
        <w:t>Database</w:t>
      </w:r>
      <w:r>
        <w:rPr>
          <w:rFonts w:hint="cs"/>
          <w:rtl/>
        </w:rPr>
        <w:t xml:space="preserve">: מכיל את כל </w:t>
      </w:r>
      <w:proofErr w:type="spellStart"/>
      <w:r>
        <w:rPr>
          <w:rFonts w:hint="cs"/>
          <w:rtl/>
        </w:rPr>
        <w:t>הפונקיות</w:t>
      </w:r>
      <w:proofErr w:type="spellEnd"/>
      <w:r>
        <w:rPr>
          <w:rFonts w:hint="cs"/>
          <w:rtl/>
        </w:rPr>
        <w:t xml:space="preserve"> שפונות לממסד הנתונים.</w:t>
      </w:r>
    </w:p>
    <w:p w:rsidR="00DF425C" w:rsidRDefault="00DF425C" w:rsidP="00DF425C">
      <w:pPr>
        <w:bidi/>
        <w:rPr>
          <w:rtl/>
        </w:rPr>
      </w:pPr>
      <w:r>
        <w:t>API</w:t>
      </w:r>
      <w:r>
        <w:rPr>
          <w:rFonts w:hint="cs"/>
          <w:rtl/>
        </w:rPr>
        <w:t xml:space="preserve">: המסמך הראשי. משלב את </w:t>
      </w:r>
      <w:proofErr w:type="spellStart"/>
      <w:r>
        <w:rPr>
          <w:rFonts w:hint="cs"/>
          <w:rtl/>
        </w:rPr>
        <w:t>הכל</w:t>
      </w:r>
      <w:proofErr w:type="spellEnd"/>
      <w:r>
        <w:rPr>
          <w:rFonts w:hint="cs"/>
          <w:rtl/>
        </w:rPr>
        <w:t>. הפונקציה היחידה שחשופה מבחוץ. מקבלת בקשה ומחזירה את המידע לשלוח חזרה. שגיאה או המידע השתבש.</w:t>
      </w:r>
    </w:p>
    <w:p w:rsidR="00DF425C" w:rsidRDefault="00DF425C" w:rsidP="00DF425C">
      <w:pPr>
        <w:bidi/>
        <w:rPr>
          <w:rtl/>
        </w:rPr>
      </w:pPr>
    </w:p>
    <w:p w:rsidR="00DF425C" w:rsidRDefault="00DF425C" w:rsidP="00DF425C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autentication</w:t>
      </w:r>
      <w:proofErr w:type="spellEnd"/>
      <w:r>
        <w:rPr>
          <w:rFonts w:hint="cs"/>
          <w:rtl/>
        </w:rPr>
        <w:t>:</w:t>
      </w:r>
    </w:p>
    <w:p w:rsidR="00DF425C" w:rsidRDefault="00DF425C" w:rsidP="00DF425C">
      <w:pPr>
        <w:bidi/>
        <w:rPr>
          <w:rtl/>
        </w:rPr>
      </w:pPr>
      <w:r>
        <w:rPr>
          <w:rFonts w:hint="cs"/>
          <w:rtl/>
        </w:rPr>
        <w:t>מכיל מודול אחד.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DF425C">
      <w:pPr>
        <w:bidi/>
        <w:rPr>
          <w:rtl/>
        </w:rPr>
      </w:pPr>
      <w:r>
        <w:rPr>
          <w:rFonts w:hint="cs"/>
          <w:rtl/>
        </w:rPr>
        <w:t>מכיל שלושה קבצים</w:t>
      </w:r>
    </w:p>
    <w:p w:rsidR="0084784F" w:rsidRDefault="0084784F" w:rsidP="0084784F">
      <w:pPr>
        <w:bidi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84784F">
      <w:pPr>
        <w:bidi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84784F">
      <w:pPr>
        <w:bidi/>
        <w:rPr>
          <w:rtl/>
        </w:rPr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proofErr w:type="spellStart"/>
      <w:r>
        <w:rPr>
          <w:rFonts w:hint="cs"/>
          <w:rtl/>
        </w:rPr>
        <w:t>הסיסימא</w:t>
      </w:r>
      <w:proofErr w:type="spellEnd"/>
      <w:r>
        <w:rPr>
          <w:rFonts w:hint="cs"/>
          <w:rtl/>
        </w:rPr>
        <w:t>.</w:t>
      </w:r>
    </w:p>
    <w:p w:rsidR="006874A2" w:rsidRDefault="006874A2" w:rsidP="006874A2">
      <w:pPr>
        <w:bidi/>
        <w:rPr>
          <w:rtl/>
        </w:rPr>
      </w:pPr>
    </w:p>
    <w:p w:rsidR="000C11DD" w:rsidRDefault="0084784F" w:rsidP="0084784F">
      <w:pPr>
        <w:bidi/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0C11DD" w:rsidRDefault="000C11DD" w:rsidP="000C11DD">
      <w:pPr>
        <w:bidi/>
      </w:pPr>
    </w:p>
    <w:p w:rsidR="000C11DD" w:rsidRDefault="000C11DD" w:rsidP="000C11DD">
      <w:pPr>
        <w:bidi/>
      </w:pPr>
    </w:p>
    <w:p w:rsidR="002105BC" w:rsidRDefault="002105BC" w:rsidP="000C11DD">
      <w:pPr>
        <w:bidi/>
        <w:rPr>
          <w:rtl/>
        </w:rPr>
      </w:pPr>
      <w:r>
        <w:rPr>
          <w:rtl/>
        </w:rPr>
        <w:br/>
        <w:t xml:space="preserve">בסעיף זה יש לפרט את </w:t>
      </w:r>
      <w:r>
        <w:rPr>
          <w:rFonts w:hint="cs"/>
          <w:rtl/>
        </w:rPr>
        <w:t xml:space="preserve">המבנה הפנימי </w:t>
      </w:r>
      <w:r>
        <w:rPr>
          <w:rtl/>
        </w:rPr>
        <w:t>של כל מודול/רכיב - כלומר:</w:t>
      </w:r>
    </w:p>
    <w:p w:rsidR="002105BC" w:rsidRDefault="002105BC" w:rsidP="002105BC">
      <w:pPr>
        <w:pStyle w:val="ListBullet"/>
        <w:bidi/>
      </w:pPr>
      <w:r>
        <w:rPr>
          <w:rtl/>
        </w:rPr>
        <w:t>מבנה המחלקות השונות המרכיבות אותו, המאפיינים שלהם (</w:t>
      </w:r>
      <w:r>
        <w:t>public/private/protected</w:t>
      </w:r>
      <w:r>
        <w:rPr>
          <w:rtl/>
        </w:rPr>
        <w:t xml:space="preserve"> + אילו טיפוסי משתנים כל פונקציה מקבלת ו/או מחזירה) והקשרים ביניהם (מי קורא למי, משתמש במי ולאיזה צורך) – </w:t>
      </w:r>
      <w:r>
        <w:rPr>
          <w:rFonts w:hint="cs"/>
          <w:rtl/>
        </w:rPr>
        <w:t>מומלץ לצייר</w:t>
      </w:r>
      <w:r>
        <w:rPr>
          <w:rtl/>
        </w:rPr>
        <w:t xml:space="preserve"> גרף </w:t>
      </w:r>
      <w:r>
        <w:t>UML</w:t>
      </w:r>
      <w:r>
        <w:rPr>
          <w:rtl/>
        </w:rPr>
        <w:t xml:space="preserve"> (לא חייבים לפרט משתנים/פונקציות פרטיות אבל שיהיה ברור מה קשור למה ובאיזה אופן או לאיזה צורך)</w:t>
      </w:r>
    </w:p>
    <w:p w:rsidR="002105BC" w:rsidRDefault="002105BC" w:rsidP="002105BC">
      <w:pPr>
        <w:pStyle w:val="ListBullet"/>
        <w:bidi/>
      </w:pPr>
      <w:r>
        <w:rPr>
          <w:rtl/>
        </w:rPr>
        <w:t xml:space="preserve">יש לתאר את ה- </w:t>
      </w:r>
      <w:r>
        <w:t>data flow / use case</w:t>
      </w:r>
      <w:r>
        <w:rPr>
          <w:rtl/>
        </w:rPr>
        <w:t xml:space="preserve"> של שימושים שונים בכל תת-רכיב או פונקציה (מה קורה אם מתקבלים סוגים שונים של ערכים, איך/מדוע/באילו מקרים הרכיבים מתנהגים בצורה מסוימת או אחרת וכן הלאה)</w:t>
      </w:r>
    </w:p>
    <w:p w:rsidR="002105BC" w:rsidRDefault="002105BC" w:rsidP="002105BC">
      <w:pPr>
        <w:pStyle w:val="ListBullet"/>
        <w:numPr>
          <w:ilvl w:val="0"/>
          <w:numId w:val="0"/>
        </w:numPr>
        <w:bidi/>
        <w:rPr>
          <w:rtl/>
        </w:rPr>
      </w:pPr>
    </w:p>
    <w:p w:rsidR="002105BC" w:rsidRPr="002105BC" w:rsidRDefault="002105BC" w:rsidP="002105BC">
      <w:pPr>
        <w:pStyle w:val="ListBullet"/>
        <w:numPr>
          <w:ilvl w:val="0"/>
          <w:numId w:val="0"/>
        </w:numPr>
        <w:bidi/>
        <w:ind w:firstLine="360"/>
        <w:rPr>
          <w:b/>
          <w:bCs/>
        </w:rPr>
      </w:pPr>
      <w:r>
        <w:rPr>
          <w:rFonts w:hint="cs"/>
          <w:b/>
          <w:bCs/>
          <w:rtl/>
        </w:rPr>
        <w:t>המלצות:</w:t>
      </w:r>
    </w:p>
    <w:p w:rsidR="002105BC" w:rsidRDefault="002105BC" w:rsidP="002105BC">
      <w:pPr>
        <w:pStyle w:val="ListBullet"/>
        <w:bidi/>
      </w:pPr>
      <w:r>
        <w:rPr>
          <w:rFonts w:hint="cs"/>
          <w:rtl/>
        </w:rPr>
        <w:t xml:space="preserve">כדאי לתכנן רכיבים </w:t>
      </w:r>
      <w:r>
        <w:rPr>
          <w:rtl/>
        </w:rPr>
        <w:t>תשתיתיים עבור צרכים גלובליים במערכת - כמו למשל</w:t>
      </w:r>
      <w:r>
        <w:rPr>
          <w:rFonts w:hint="cs"/>
          <w:rtl/>
        </w:rPr>
        <w:t xml:space="preserve"> יצירת תקשורת רשתית</w:t>
      </w:r>
      <w:r>
        <w:rPr>
          <w:rtl/>
        </w:rPr>
        <w:t xml:space="preserve">, כתיבה וקריאה </w:t>
      </w:r>
      <w:r>
        <w:rPr>
          <w:rFonts w:hint="cs"/>
          <w:rtl/>
        </w:rPr>
        <w:t>לב</w:t>
      </w:r>
      <w:r>
        <w:rPr>
          <w:rtl/>
        </w:rPr>
        <w:t>סיס נתונים</w:t>
      </w:r>
      <w:r>
        <w:rPr>
          <w:rFonts w:hint="cs"/>
          <w:rtl/>
        </w:rPr>
        <w:t xml:space="preserve"> (או קבצים)</w:t>
      </w:r>
      <w:r>
        <w:rPr>
          <w:rtl/>
        </w:rPr>
        <w:t xml:space="preserve">, כתיבת </w:t>
      </w:r>
      <w:r>
        <w:rPr>
          <w:rFonts w:hint="cs"/>
          <w:rtl/>
        </w:rPr>
        <w:t>תיעוד (</w:t>
      </w:r>
      <w:r>
        <w:t>log</w:t>
      </w:r>
      <w:r>
        <w:rPr>
          <w:rFonts w:hint="cs"/>
          <w:rtl/>
        </w:rPr>
        <w:t>) ה</w:t>
      </w:r>
      <w:r>
        <w:rPr>
          <w:rtl/>
        </w:rPr>
        <w:t xml:space="preserve">פעולות של המערכת (מקובל להגדיר </w:t>
      </w:r>
      <w:r>
        <w:rPr>
          <w:rFonts w:hint="cs"/>
          <w:rtl/>
        </w:rPr>
        <w:t>"</w:t>
      </w:r>
      <w:r>
        <w:rPr>
          <w:rtl/>
        </w:rPr>
        <w:t>רמה</w:t>
      </w:r>
      <w:r>
        <w:rPr>
          <w:rFonts w:hint="cs"/>
          <w:rtl/>
        </w:rPr>
        <w:t>"</w:t>
      </w:r>
      <w:r>
        <w:rPr>
          <w:rtl/>
        </w:rPr>
        <w:t xml:space="preserve"> לכל שורה שנכתבת - </w:t>
      </w:r>
      <w:r>
        <w:t>debug, info, warning, error</w:t>
      </w:r>
      <w:r>
        <w:rPr>
          <w:rtl/>
        </w:rPr>
        <w:t xml:space="preserve"> כדי שיהיה קל ל</w:t>
      </w:r>
      <w:r>
        <w:rPr>
          <w:rFonts w:hint="cs"/>
          <w:rtl/>
        </w:rPr>
        <w:t xml:space="preserve">סנן </w:t>
      </w:r>
      <w:r>
        <w:rPr>
          <w:rtl/>
        </w:rPr>
        <w:t>בזמן ריצ</w:t>
      </w:r>
      <w:r>
        <w:rPr>
          <w:rFonts w:hint="cs"/>
          <w:rtl/>
        </w:rPr>
        <w:t xml:space="preserve">ת התוכנית. בנושא זה </w:t>
      </w:r>
      <w:r>
        <w:rPr>
          <w:rtl/>
        </w:rPr>
        <w:t>–</w:t>
      </w:r>
      <w:r>
        <w:rPr>
          <w:rFonts w:hint="cs"/>
          <w:rtl/>
        </w:rPr>
        <w:t xml:space="preserve"> מוזמנים להסתכל על מודול </w:t>
      </w:r>
      <w:r>
        <w:t>logging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בפייתון</w:t>
      </w:r>
      <w:proofErr w:type="spellEnd"/>
      <w:r>
        <w:rPr>
          <w:rFonts w:hint="cs"/>
          <w:rtl/>
        </w:rPr>
        <w:t>).</w:t>
      </w:r>
    </w:p>
    <w:p w:rsidR="00E660C3" w:rsidRPr="001D2122" w:rsidRDefault="002105BC" w:rsidP="002105BC">
      <w:pPr>
        <w:pStyle w:val="ListBullet"/>
        <w:bidi/>
        <w:rPr>
          <w:rtl/>
        </w:rPr>
      </w:pPr>
      <w:r>
        <w:rPr>
          <w:rtl/>
        </w:rPr>
        <w:t xml:space="preserve">מומלץ לתכנן את הרכיבים באופן שיאפשר אבסטרקציה ומודולריות – </w:t>
      </w:r>
      <w:r>
        <w:rPr>
          <w:rFonts w:hint="cs"/>
          <w:rtl/>
        </w:rPr>
        <w:t>בכדי לאפשר הרחבה עתידית ו</w:t>
      </w:r>
      <w:r>
        <w:rPr>
          <w:rtl/>
        </w:rPr>
        <w:t>תחזוקה קלה</w:t>
      </w:r>
      <w:r>
        <w:rPr>
          <w:rFonts w:hint="cs"/>
          <w:rtl/>
        </w:rPr>
        <w:t>.</w:t>
      </w:r>
      <w:r>
        <w:rPr>
          <w:rtl/>
        </w:rPr>
        <w:t xml:space="preserve"> אם המימוש הפנימי של רכיב או מודול מסוים משתנה אז שאר הרכיבים/מודולים אינם מושפעים או נפגעים מכך ואין צורך לשנות גם אותם, או כאשר רוצים להוסיף פונקציונליות/רכיב חדש אז אין צורך לשכתב את כל שאר המערכת במיוחד </w:t>
      </w:r>
      <w:r>
        <w:rPr>
          <w:rFonts w:hint="cs"/>
          <w:rtl/>
        </w:rPr>
        <w:t>בשבילו</w:t>
      </w:r>
      <w:r>
        <w:rPr>
          <w:rtl/>
        </w:rPr>
        <w:t>.</w:t>
      </w:r>
      <w:r>
        <w:rPr>
          <w:rtl/>
        </w:rPr>
        <w:br/>
      </w:r>
    </w:p>
    <w:p w:rsidR="00E660C3" w:rsidRPr="000C11DD" w:rsidRDefault="00835E38" w:rsidP="002105BC">
      <w:pPr>
        <w:bidi/>
        <w:rPr>
          <w:b/>
        </w:rPr>
      </w:pPr>
      <w:r w:rsidRPr="001D2122">
        <w:rPr>
          <w:bCs/>
          <w:rtl/>
        </w:rPr>
        <w:t xml:space="preserve">2.3 </w:t>
      </w:r>
      <w:r w:rsidR="002105BC" w:rsidRPr="002105BC">
        <w:rPr>
          <w:bCs/>
          <w:rtl/>
        </w:rPr>
        <w:t xml:space="preserve">דיון </w:t>
      </w:r>
      <w:r w:rsidR="002105BC" w:rsidRPr="000C11DD">
        <w:rPr>
          <w:rFonts w:hint="cs"/>
          <w:bCs/>
          <w:rtl/>
        </w:rPr>
        <w:t>בנושא העיצוב הנבחר</w:t>
      </w:r>
    </w:p>
    <w:p w:rsidR="000D6986" w:rsidRDefault="00835E38" w:rsidP="00BA3406">
      <w:pPr>
        <w:bidi/>
        <w:rPr>
          <w:b/>
          <w:rtl/>
        </w:rPr>
      </w:pPr>
      <w:r w:rsidRPr="000C11DD">
        <w:rPr>
          <w:b/>
        </w:rPr>
        <w:tab/>
      </w:r>
      <w:r w:rsidR="002105BC" w:rsidRPr="000C11DD">
        <w:rPr>
          <w:b/>
          <w:rtl/>
        </w:rPr>
        <w:t>כאן יש לפרט ובעיקר להסביר מדוע בחרתם דווקא בחלוקת הרכיבים/תפקידים הזו ולא אחרת. מה היתרונות שלכם מבחינתה, וגם מה החסרונות שאתם מודעים אליהם. במידה וחשבתם על חלופות אחרות, יש לציין אותן ולהסביר בקצרה כיצד הן שונות מהפתרון שנבחר - ומדוע החלטתם בסופו של דבר שלא לבחור בחלופות האלו.</w:t>
      </w:r>
      <w:r w:rsidR="002105BC" w:rsidRPr="000C11DD">
        <w:rPr>
          <w:b/>
          <w:rtl/>
        </w:rPr>
        <w:br/>
        <w:t xml:space="preserve">כאן יש להתייחס גם לגבי </w:t>
      </w:r>
      <w:r w:rsidR="00BA3406" w:rsidRPr="000C11DD">
        <w:rPr>
          <w:rFonts w:hint="cs"/>
          <w:b/>
          <w:u w:val="single"/>
          <w:rtl/>
        </w:rPr>
        <w:t>שפת התכנות</w:t>
      </w:r>
      <w:r w:rsidR="00BA3406" w:rsidRPr="000C11DD">
        <w:rPr>
          <w:rFonts w:hint="cs"/>
          <w:b/>
          <w:rtl/>
        </w:rPr>
        <w:t xml:space="preserve"> </w:t>
      </w:r>
      <w:r w:rsidR="002105BC" w:rsidRPr="000C11DD">
        <w:rPr>
          <w:b/>
          <w:rtl/>
        </w:rPr>
        <w:t>שבה בחרתם לכתוב כל רכיב, ומדוע דווקא בשפה זו ולא אחרת.</w:t>
      </w:r>
    </w:p>
    <w:p w:rsidR="005F519C" w:rsidRDefault="005F519C" w:rsidP="005F519C">
      <w:pPr>
        <w:bidi/>
        <w:rPr>
          <w:b/>
          <w:rtl/>
        </w:rPr>
      </w:pPr>
    </w:p>
    <w:p w:rsidR="005F519C" w:rsidRPr="000C11DD" w:rsidRDefault="005F519C" w:rsidP="005F519C">
      <w:pPr>
        <w:bidi/>
        <w:rPr>
          <w:b/>
        </w:rPr>
      </w:pPr>
      <w:r>
        <w:rPr>
          <w:rFonts w:hint="cs"/>
          <w:b/>
          <w:rtl/>
        </w:rPr>
        <w:t>בחרתי לחלק את השרת שלני רכיבים מרכזיים. כל רכיב לוקח אליו תפקיד אחד משמעותי. תיפול במשתמשים וזיהוי המשתמשים.</w:t>
      </w:r>
    </w:p>
    <w:p w:rsidR="00E660C3" w:rsidRDefault="00835E38">
      <w:r w:rsidRPr="000C11DD">
        <w:rPr>
          <w:b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ListBullet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ListBullet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ListBullet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ListBullet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ListBullet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ListBullet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מפתחות הצפנה: איך לשמור אותם???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בסיסי נתונים: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C11DD" w:rsidRDefault="000C11DD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 xml:space="preserve">אמצעי זיהוי (שם משתמש </w:t>
      </w:r>
      <w:r w:rsidR="00B40A5B">
        <w:rPr>
          <w:rFonts w:hint="cs"/>
          <w:rtl/>
        </w:rPr>
        <w:t>וסיסמא</w:t>
      </w:r>
      <w:r>
        <w:rPr>
          <w:rFonts w:hint="cs"/>
          <w:rtl/>
        </w:rPr>
        <w:t xml:space="preserve"> עם ריפוד ו</w:t>
      </w:r>
      <w:r>
        <w:t>hash</w:t>
      </w:r>
      <w:r>
        <w:rPr>
          <w:rFonts w:hint="cs"/>
          <w:rtl/>
        </w:rPr>
        <w:t>).</w:t>
      </w:r>
    </w:p>
    <w:p w:rsidR="000C11DD" w:rsidRDefault="000C11DD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B40A5B" w:rsidRDefault="00B40A5B" w:rsidP="00B40A5B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ידע לאימות דו שלבי.</w:t>
      </w:r>
    </w:p>
    <w:p w:rsidR="00B40A5B" w:rsidRDefault="00B40A5B" w:rsidP="00B40A5B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ספר טלפון\חשבון נאמן לשחזור חשבון.</w:t>
      </w:r>
    </w:p>
    <w:p w:rsidR="00B40A5B" w:rsidRDefault="00B40A5B" w:rsidP="00B40A5B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גדרות האבטחה של המשתמש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.</w:t>
      </w:r>
    </w:p>
    <w:p w:rsidR="006874A2" w:rsidRDefault="006874A2" w:rsidP="006874A2">
      <w:pPr>
        <w:pStyle w:val="ListBullet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בנוי כ</w:t>
      </w:r>
      <w:r>
        <w:rPr>
          <w:rFonts w:hint="cs"/>
        </w:rPr>
        <w:t>JSON</w:t>
      </w:r>
      <w:r>
        <w:rPr>
          <w:rFonts w:hint="cs"/>
          <w:rtl/>
        </w:rPr>
        <w:t xml:space="preserve"> בפורמט להלן:</w:t>
      </w:r>
    </w:p>
    <w:p w:rsidR="006874A2" w:rsidRDefault="006874A2" w:rsidP="006874A2">
      <w:r w:rsidRPr="006874A2">
        <w:t>{</w:t>
      </w:r>
    </w:p>
    <w:p w:rsidR="006874A2" w:rsidRDefault="006874A2" w:rsidP="006874A2">
      <w:bookmarkStart w:id="0" w:name="_GoBack"/>
      <w:bookmarkEnd w:id="0"/>
      <w:r w:rsidRPr="006874A2">
        <w:t>"_id</w:t>
      </w:r>
      <w:proofErr w:type="gramStart"/>
      <w:r w:rsidRPr="006874A2">
        <w:t>":{</w:t>
      </w:r>
      <w:proofErr w:type="gramEnd"/>
      <w:r w:rsidRPr="006874A2">
        <w:t>"$</w:t>
      </w:r>
      <w:proofErr w:type="spellStart"/>
      <w:r w:rsidRPr="006874A2">
        <w:t>oid</w:t>
      </w:r>
      <w:proofErr w:type="spellEnd"/>
      <w:r w:rsidRPr="006874A2">
        <w:t>":"</w:t>
      </w:r>
      <w:proofErr w:type="spellStart"/>
      <w:r w:rsidRPr="006874A2">
        <w:t>aaaaaaaaaaaaaaaaaaaaaaaa</w:t>
      </w:r>
      <w:proofErr w:type="spellEnd"/>
      <w:r w:rsidRPr="006874A2">
        <w:t>"},</w:t>
      </w:r>
    </w:p>
    <w:p w:rsidR="006874A2" w:rsidRDefault="006874A2" w:rsidP="006874A2">
      <w:r w:rsidRPr="006874A2">
        <w:t>"records</w:t>
      </w:r>
      <w:proofErr w:type="gramStart"/>
      <w:r w:rsidRPr="006874A2">
        <w:t>":[</w:t>
      </w:r>
      <w:proofErr w:type="gramEnd"/>
    </w:p>
    <w:p w:rsidR="006874A2" w:rsidRDefault="006874A2" w:rsidP="006874A2">
      <w:r w:rsidRPr="006874A2">
        <w:t>{"username":"adib","password":"1234","program_id":"steam"},</w:t>
      </w:r>
    </w:p>
    <w:p w:rsidR="006874A2" w:rsidRDefault="006874A2" w:rsidP="006874A2">
      <w:r w:rsidRPr="006874A2">
        <w:t>{"username":"adibl","password":"1234567","program_id":"mail"}</w:t>
      </w:r>
    </w:p>
    <w:p w:rsidR="006874A2" w:rsidRDefault="006874A2" w:rsidP="006874A2">
      <w:r w:rsidRPr="006874A2">
        <w:t>]</w:t>
      </w:r>
    </w:p>
    <w:p w:rsidR="00BA3406" w:rsidRDefault="006874A2" w:rsidP="006874A2">
      <w:pPr>
        <w:rPr>
          <w:rtl/>
        </w:rPr>
      </w:pPr>
      <w:r w:rsidRPr="006874A2">
        <w:t>}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4BCA" w:rsidRDefault="00D84BCA" w:rsidP="00E8766D">
      <w:pPr>
        <w:spacing w:line="240" w:lineRule="auto"/>
      </w:pPr>
      <w:r>
        <w:separator/>
      </w:r>
    </w:p>
  </w:endnote>
  <w:endnote w:type="continuationSeparator" w:id="0">
    <w:p w:rsidR="00D84BCA" w:rsidRDefault="00D84BCA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4BCA" w:rsidRDefault="00D84BCA" w:rsidP="00E8766D">
      <w:pPr>
        <w:spacing w:line="240" w:lineRule="auto"/>
      </w:pPr>
      <w:r>
        <w:separator/>
      </w:r>
    </w:p>
  </w:footnote>
  <w:footnote w:type="continuationSeparator" w:id="0">
    <w:p w:rsidR="00D84BCA" w:rsidRDefault="00D84BCA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66D" w:rsidRDefault="00E8766D" w:rsidP="007872B1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4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11"/>
  </w:num>
  <w:num w:numId="6">
    <w:abstractNumId w:val="1"/>
  </w:num>
  <w:num w:numId="7">
    <w:abstractNumId w:val="10"/>
  </w:num>
  <w:num w:numId="8">
    <w:abstractNumId w:val="3"/>
  </w:num>
  <w:num w:numId="9">
    <w:abstractNumId w:val="0"/>
  </w:num>
  <w:num w:numId="10">
    <w:abstractNumId w:val="7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qgUARyI5bywAAAA="/>
  </w:docVars>
  <w:rsids>
    <w:rsidRoot w:val="00E660C3"/>
    <w:rsid w:val="000C11DD"/>
    <w:rsid w:val="000C46DD"/>
    <w:rsid w:val="000D6986"/>
    <w:rsid w:val="0014132C"/>
    <w:rsid w:val="001958D8"/>
    <w:rsid w:val="001D2122"/>
    <w:rsid w:val="002105BC"/>
    <w:rsid w:val="0034491C"/>
    <w:rsid w:val="00363927"/>
    <w:rsid w:val="003D7D81"/>
    <w:rsid w:val="005F519C"/>
    <w:rsid w:val="00645835"/>
    <w:rsid w:val="0068428E"/>
    <w:rsid w:val="006874A2"/>
    <w:rsid w:val="006C58B2"/>
    <w:rsid w:val="006C6A08"/>
    <w:rsid w:val="007872B1"/>
    <w:rsid w:val="00825BED"/>
    <w:rsid w:val="00835E38"/>
    <w:rsid w:val="0084784F"/>
    <w:rsid w:val="0093195B"/>
    <w:rsid w:val="00B40A5B"/>
    <w:rsid w:val="00BA3406"/>
    <w:rsid w:val="00C67B1F"/>
    <w:rsid w:val="00CB6167"/>
    <w:rsid w:val="00D84BCA"/>
    <w:rsid w:val="00DF425C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0C9456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Bullet">
    <w:name w:val="List Bullet"/>
    <w:basedOn w:val="Normal"/>
    <w:uiPriority w:val="99"/>
    <w:unhideWhenUsed/>
    <w:rsid w:val="002105B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8</TotalTime>
  <Pages>7</Pages>
  <Words>925</Words>
  <Characters>52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מסמך אפיון - תבנית לתלמידים.docx</vt:lpstr>
    </vt:vector>
  </TitlesOfParts>
  <Company>Microsoft</Company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adi</cp:lastModifiedBy>
  <cp:revision>14</cp:revision>
  <dcterms:created xsi:type="dcterms:W3CDTF">2015-01-07T00:25:00Z</dcterms:created>
  <dcterms:modified xsi:type="dcterms:W3CDTF">2019-02-01T13:36:00Z</dcterms:modified>
</cp:coreProperties>
</file>